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العربية-arabic"/>
      <w:bookmarkEnd w:id="21"/>
      <w:r>
        <w:t xml:space="preserve">العربية / Arabic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لعربي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لعربي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لعربي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لعربي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لعربي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b5b0e3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